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97966a631e3165278a83bb72a97dee182dcf88c"/>
    <w:p>
      <w:pPr>
        <w:pStyle w:val="Heading1"/>
      </w:pPr>
      <w:r>
        <w:t xml:space="preserve">Cover Letter for Biomedical Engineer Position in Brazil Brasília</w:t>
      </w:r>
    </w:p>
    <w:p>
      <w:pPr>
        <w:pStyle w:val="FirstParagraph"/>
      </w:pPr>
      <w:r>
        <w:t xml:space="preserve">Dear [Hiring Manager's Name],</w:t>
      </w:r>
    </w:p>
    <w:p>
      <w:pPr>
        <w:pStyle w:val="BodyText"/>
      </w:pPr>
      <w:r>
        <w:t xml:space="preserve">I am writing to express my enthusiastic interest in the Biomedical Engineer position at [Company Name] in Brazil Brasília. As a highly motivated and technically skilled professional with a passion for advancing healthcare through innovation, I am eager to contribute my expertise to an organization that values cutting-edge solutions and impactful work. My background in biomedical engineering, combined with my deep understanding of Brazil’s evolving healthcare landscape, makes me an ideal candidate for this role. I am particularly drawn to Brasília, as it serves as a dynamic hub for medical research and technological development in the country.</w:t>
      </w:r>
    </w:p>
    <w:p>
      <w:pPr>
        <w:pStyle w:val="BodyText"/>
      </w:pPr>
      <w:r>
        <w:t xml:space="preserve">Biomedical engineering is a field that bridges the gap between engineering principles and medical science to improve patient care. Over the past [X years], I have dedicated myself to mastering this interdisciplinary discipline, focusing on areas such as medical device design, biomechanics, and healthcare technology integration. My academic foundation in Biomedical Engineering from [University Name] equipped me with a strong understanding of physiological systems, materials science, and computational modeling. Additionally, my professional experience has allowed me to apply these concepts in real-world settings, where I have collaborated with healthcare professionals to develop solutions that address critical challenges in diagnostics and treatment.</w:t>
      </w:r>
    </w:p>
    <w:p>
      <w:pPr>
        <w:pStyle w:val="BodyText"/>
      </w:pPr>
      <w:r>
        <w:t xml:space="preserve">One of the key aspects of my career has been the ability to adapt engineering methodologies to meet the unique needs of diverse populations. In Brazil, where healthcare disparities persist and the demand for accessible medical technology is growing, I believe Biomedical Engineers play a pivotal role in driving equitable progress. Brasília, as the capital city, is home to leading research institutions and healthcare facilities that are at the forefront of innovation. I am particularly inspired by initiatives such as [specific example of a project or institution in Brasília], which exemplify the potential for engineering-driven solutions to transform public health outcomes.</w:t>
      </w:r>
    </w:p>
    <w:p>
      <w:pPr>
        <w:pStyle w:val="BodyText"/>
      </w:pPr>
      <w:r>
        <w:t xml:space="preserve">My technical expertise includes proficiency in CAD software, 3D printing, and biocompatible material testing. I have also worked on projects involving the development of assistive technologies for patients with disabilities, as well as the optimization of medical imaging systems. These experiences have honed my ability to translate complex scientific concepts into practical applications that improve patient care. Furthermore, I am committed to staying updated on emerging trends in biomedical engineering, such as AI-driven diagnostics and wearable health monitoring devices. This aligns with the forward-thinking approach that I believe is essential for success in Brazil Brasília’s rapidly advancing healthcare sector.</w:t>
      </w:r>
    </w:p>
    <w:p>
      <w:pPr>
        <w:pStyle w:val="BodyText"/>
      </w:pPr>
      <w:r>
        <w:t xml:space="preserve">What sets me apart as a Biomedical Engineer is my ability to collaborate effectively across disciplines. Healthcare innovation requires teamwork, and I have consistently worked alongside physicians, researchers, and engineers to deliver solutions that balance technical rigor with clinical relevance. For instance, during my time at [Previous Company/Institution], I led a project to design a low-cost prosthetic limb for underserved communities. This initiative not only showcased my engineering skills but also reinforced my commitment to using technology as a tool for social impact—a principle I hope to carry forward in Brasília.</w:t>
      </w:r>
    </w:p>
    <w:p>
      <w:pPr>
        <w:pStyle w:val="BodyText"/>
      </w:pPr>
      <w:r>
        <w:t xml:space="preserve">In addition to my technical skills, I possess strong problem-solving abilities and a keen attention to detail, which are critical when working with medical devices that must meet stringent safety and regulatory standards. I am familiar with international guidelines such as ISO 13485 for medical device quality management systems, as well as Brazil’s specific regulations through the Agência Nacional de Vigilância Sanitária (ANVISA). This knowledge ensures that I can navigate the complexities of bringing innovative products to market while adhering to local requirements.</w:t>
      </w:r>
    </w:p>
    <w:p>
      <w:pPr>
        <w:pStyle w:val="BodyText"/>
      </w:pPr>
      <w:r>
        <w:t xml:space="preserve">Living and working in Brazil Brasília would allow me to immerse myself in a vibrant cultural and professional environment. The city’s blend of modern infrastructure and historical significance, coupled with its role as a center for policy-making, presents unique opportunities to contribute to national healthcare initiatives. I am especially interested in collaborating with local institutions to address challenges such as rural healthcare access, aging populations, and the integration of digital health solutions into public systems. My goal is to leverage my expertise to create sustainable, scalable innovations that benefit both urban and remote communities across Brazil.</w:t>
      </w:r>
    </w:p>
    <w:p>
      <w:pPr>
        <w:pStyle w:val="BodyText"/>
      </w:pPr>
      <w:r>
        <w:t xml:space="preserve">While my qualifications are strong, I am even more excited about the opportunity to contribute to [Company Name]’s mission of excellence in biomedical engineering. I am confident that my technical background, creative problem-solving mindset, and passion for improving healthcare align perfectly with the values of your organization. I would be honored to bring my skills to Brasília and help drive progress in a field that has the power to transform lives.</w:t>
      </w:r>
    </w:p>
    <w:p>
      <w:pPr>
        <w:pStyle w:val="BodyText"/>
      </w:pPr>
      <w:r>
        <w:t xml:space="preserve">Thank you for considering my application. I am eager to discuss how my experience and vision can contribute to your team’s success. Please feel free to contact me at [Your Phone Number] or [Your Email Address] at your earliest convenience. I look forward to the possibility of working together in Brazil Brasília and making a meaningful impact in the field of biomedical engineering.</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Brazil Brasília</dc:title>
  <dc:creator/>
  <dc:language>en</dc:language>
  <cp:keywords/>
  <dcterms:created xsi:type="dcterms:W3CDTF">2026-07-23T15:16:55Z</dcterms:created>
  <dcterms:modified xsi:type="dcterms:W3CDTF">2026-07-23T15:16:55Z</dcterms:modified>
</cp:coreProperties>
</file>

<file path=docProps/custom.xml><?xml version="1.0" encoding="utf-8"?>
<Properties xmlns="http://schemas.openxmlformats.org/officeDocument/2006/custom-properties" xmlns:vt="http://schemas.openxmlformats.org/officeDocument/2006/docPropsVTypes"/>
</file>